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462B81" w14:textId="27970FDD" w:rsidR="0039759C" w:rsidRPr="00886EE8" w:rsidRDefault="0039759C" w:rsidP="00F31022">
      <w:pPr>
        <w:pStyle w:val="Heading1"/>
        <w:numPr>
          <w:ilvl w:val="0"/>
          <w:numId w:val="0"/>
        </w:numPr>
        <w:spacing w:line="360" w:lineRule="auto"/>
        <w:rPr>
          <w:rFonts w:ascii="Calibri" w:hAnsi="Calibri" w:cs="Calibri"/>
          <w:sz w:val="22"/>
          <w:szCs w:val="22"/>
          <w:lang w:val="en-US"/>
        </w:rPr>
      </w:pPr>
      <w:bookmarkStart w:id="0" w:name="_Toc532915772"/>
      <w:r w:rsidRPr="00886EE8">
        <w:rPr>
          <w:rFonts w:ascii="Calibri" w:hAnsi="Calibri" w:cs="Calibri"/>
          <w:sz w:val="22"/>
          <w:szCs w:val="22"/>
          <w:lang w:val="en-US"/>
        </w:rPr>
        <w:t>2</w:t>
      </w:r>
      <w:r w:rsidRPr="00886EE8">
        <w:rPr>
          <w:rFonts w:ascii="Calibri" w:hAnsi="Calibri" w:cs="Calibri"/>
          <w:sz w:val="22"/>
          <w:szCs w:val="22"/>
          <w:lang w:val="en-US"/>
        </w:rPr>
        <w:tab/>
        <w:t>Requirements</w:t>
      </w:r>
      <w:bookmarkEnd w:id="0"/>
    </w:p>
    <w:p w14:paraId="4901A1CA" w14:textId="77777777" w:rsidR="00F31022" w:rsidRPr="00886EE8" w:rsidRDefault="00D14F50" w:rsidP="00F31022">
      <w:pPr>
        <w:ind w:firstLine="567"/>
        <w:jc w:val="both"/>
        <w:rPr>
          <w:rFonts w:ascii="Calibri" w:hAnsi="Calibri" w:cs="Calibri"/>
          <w:szCs w:val="22"/>
          <w:lang w:val="en-US"/>
        </w:rPr>
      </w:pPr>
      <w:r w:rsidRPr="00886EE8">
        <w:rPr>
          <w:rFonts w:ascii="Calibri" w:hAnsi="Calibri" w:cs="Calibri"/>
          <w:szCs w:val="22"/>
          <w:lang w:val="en-US"/>
        </w:rPr>
        <w:t>As the project started the core requirements had to be determined. In this phase of development all the core features were determined and added to the functional requirement table.</w:t>
      </w:r>
      <w:bookmarkStart w:id="1" w:name="_Toc532915773"/>
    </w:p>
    <w:p w14:paraId="4F6650AD" w14:textId="77777777" w:rsidR="00F31022" w:rsidRPr="00886EE8" w:rsidRDefault="00F31022" w:rsidP="00F31022">
      <w:pPr>
        <w:ind w:firstLine="567"/>
        <w:jc w:val="both"/>
        <w:rPr>
          <w:rFonts w:ascii="Calibri" w:hAnsi="Calibri" w:cs="Calibri"/>
          <w:szCs w:val="22"/>
          <w:lang w:val="en-US"/>
        </w:rPr>
      </w:pPr>
    </w:p>
    <w:p w14:paraId="72823D8B" w14:textId="3F9EEFE7" w:rsidR="005307CF" w:rsidRPr="00DA2D25" w:rsidRDefault="0039759C" w:rsidP="00F31022">
      <w:pPr>
        <w:ind w:firstLine="567"/>
        <w:jc w:val="both"/>
        <w:rPr>
          <w:rFonts w:ascii="Calibri" w:hAnsi="Calibri" w:cs="Calibri"/>
          <w:b/>
          <w:szCs w:val="22"/>
          <w:lang w:val="en-US"/>
        </w:rPr>
      </w:pPr>
      <w:r w:rsidRPr="00DA2D25">
        <w:rPr>
          <w:rFonts w:ascii="Calibri" w:hAnsi="Calibri" w:cs="Calibri"/>
          <w:b/>
          <w:szCs w:val="22"/>
          <w:lang w:val="en-US"/>
        </w:rPr>
        <w:t>2.1</w:t>
      </w:r>
      <w:r w:rsidRPr="00DA2D25">
        <w:rPr>
          <w:rFonts w:ascii="Calibri" w:hAnsi="Calibri" w:cs="Calibri"/>
          <w:b/>
          <w:szCs w:val="22"/>
          <w:lang w:val="en-US"/>
        </w:rPr>
        <w:tab/>
        <w:t>Functional Requirements</w:t>
      </w:r>
      <w:bookmarkEnd w:id="1"/>
    </w:p>
    <w:tbl>
      <w:tblPr>
        <w:tblStyle w:val="GridTable1Light"/>
        <w:tblpPr w:leftFromText="180" w:rightFromText="180" w:vertAnchor="page" w:horzAnchor="margin" w:tblpY="4415"/>
        <w:tblW w:w="5273" w:type="pct"/>
        <w:tblLayout w:type="fixed"/>
        <w:tblLook w:val="04A0" w:firstRow="1" w:lastRow="0" w:firstColumn="1" w:lastColumn="0" w:noHBand="0" w:noVBand="1"/>
      </w:tblPr>
      <w:tblGrid>
        <w:gridCol w:w="2421"/>
        <w:gridCol w:w="7087"/>
      </w:tblGrid>
      <w:tr w:rsidR="00D14F50" w:rsidRPr="00886EE8" w14:paraId="32D85D7E" w14:textId="77777777" w:rsidTr="00A236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3" w:type="pct"/>
            <w:noWrap/>
            <w:hideMark/>
          </w:tcPr>
          <w:p w14:paraId="1AF2A20A" w14:textId="77777777" w:rsidR="00D14F50" w:rsidRPr="00886EE8" w:rsidRDefault="00D14F50" w:rsidP="00F31022">
            <w:pPr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86EE8">
              <w:rPr>
                <w:rFonts w:ascii="Calibri" w:eastAsia="Times New Roman" w:hAnsi="Calibri" w:cs="Calibri"/>
                <w:color w:val="000000"/>
                <w:szCs w:val="22"/>
              </w:rPr>
              <w:t>NAME</w:t>
            </w:r>
          </w:p>
        </w:tc>
        <w:tc>
          <w:tcPr>
            <w:tcW w:w="3727" w:type="pct"/>
            <w:noWrap/>
            <w:hideMark/>
          </w:tcPr>
          <w:p w14:paraId="693F0CBB" w14:textId="77777777" w:rsidR="00D14F50" w:rsidRPr="00886EE8" w:rsidRDefault="00D14F50" w:rsidP="00F3102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86EE8">
              <w:rPr>
                <w:rFonts w:ascii="Calibri" w:eastAsia="Times New Roman" w:hAnsi="Calibri" w:cs="Calibri"/>
                <w:color w:val="000000"/>
                <w:szCs w:val="22"/>
              </w:rPr>
              <w:t>TEXT</w:t>
            </w:r>
          </w:p>
        </w:tc>
      </w:tr>
      <w:tr w:rsidR="00D14F50" w:rsidRPr="00886EE8" w14:paraId="1B7011B7" w14:textId="77777777" w:rsidTr="00A2366A">
        <w:trPr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3" w:type="pct"/>
            <w:noWrap/>
            <w:hideMark/>
          </w:tcPr>
          <w:p w14:paraId="31877268" w14:textId="77777777" w:rsidR="00D14F50" w:rsidRPr="00886EE8" w:rsidRDefault="00D14F50" w:rsidP="00F31022">
            <w:pPr>
              <w:jc w:val="both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86EE8">
              <w:rPr>
                <w:rFonts w:ascii="Calibri" w:eastAsia="Times New Roman" w:hAnsi="Calibri" w:cs="Calibri"/>
                <w:color w:val="000000"/>
                <w:szCs w:val="22"/>
              </w:rPr>
              <w:t>USER REGISTER</w:t>
            </w:r>
          </w:p>
        </w:tc>
        <w:tc>
          <w:tcPr>
            <w:tcW w:w="3727" w:type="pct"/>
            <w:noWrap/>
            <w:hideMark/>
          </w:tcPr>
          <w:p w14:paraId="343CCC22" w14:textId="77777777" w:rsidR="00D14F50" w:rsidRPr="00886EE8" w:rsidRDefault="00D14F50" w:rsidP="00F3102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2"/>
              </w:rPr>
            </w:pPr>
            <w:r w:rsidRPr="00886EE8">
              <w:rPr>
                <w:rFonts w:ascii="Calibri" w:eastAsia="Times New Roman" w:hAnsi="Calibri" w:cs="Calibri"/>
                <w:szCs w:val="22"/>
              </w:rPr>
              <w:t>As a user I want to be able to register so I could log in</w:t>
            </w:r>
          </w:p>
        </w:tc>
      </w:tr>
      <w:tr w:rsidR="00D14F50" w:rsidRPr="00886EE8" w14:paraId="03D98417" w14:textId="77777777" w:rsidTr="00A2366A">
        <w:trPr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3" w:type="pct"/>
            <w:noWrap/>
            <w:hideMark/>
          </w:tcPr>
          <w:p w14:paraId="35645965" w14:textId="77777777" w:rsidR="00D14F50" w:rsidRPr="00886EE8" w:rsidRDefault="00D14F50" w:rsidP="00F31022">
            <w:pPr>
              <w:jc w:val="both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86EE8">
              <w:rPr>
                <w:rFonts w:ascii="Calibri" w:eastAsia="Times New Roman" w:hAnsi="Calibri" w:cs="Calibri"/>
                <w:color w:val="000000"/>
                <w:szCs w:val="22"/>
              </w:rPr>
              <w:t>USER LOGIN</w:t>
            </w:r>
          </w:p>
        </w:tc>
        <w:tc>
          <w:tcPr>
            <w:tcW w:w="3727" w:type="pct"/>
            <w:noWrap/>
            <w:hideMark/>
          </w:tcPr>
          <w:p w14:paraId="65C64F35" w14:textId="72E9B5CF" w:rsidR="00D14F50" w:rsidRPr="00886EE8" w:rsidRDefault="00D14F50" w:rsidP="00F3102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2"/>
              </w:rPr>
            </w:pPr>
            <w:r w:rsidRPr="00886EE8">
              <w:rPr>
                <w:rFonts w:ascii="Calibri" w:eastAsia="Times New Roman" w:hAnsi="Calibri" w:cs="Calibri"/>
                <w:szCs w:val="22"/>
              </w:rPr>
              <w:t>As a user I want to log in the system</w:t>
            </w:r>
            <w:r w:rsidR="00B61A09" w:rsidRPr="00886EE8">
              <w:rPr>
                <w:rFonts w:ascii="Calibri" w:eastAsia="Times New Roman" w:hAnsi="Calibri" w:cs="Calibri"/>
                <w:szCs w:val="22"/>
              </w:rPr>
              <w:t>.</w:t>
            </w:r>
          </w:p>
        </w:tc>
      </w:tr>
      <w:tr w:rsidR="00B61A09" w:rsidRPr="00886EE8" w14:paraId="670E580C" w14:textId="77777777" w:rsidTr="00A2366A">
        <w:trPr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3" w:type="pct"/>
            <w:noWrap/>
          </w:tcPr>
          <w:p w14:paraId="0DBF50AC" w14:textId="45EFADE9" w:rsidR="00B61A09" w:rsidRPr="00886EE8" w:rsidRDefault="00B61A09" w:rsidP="00F31022">
            <w:pPr>
              <w:jc w:val="both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86EE8">
              <w:rPr>
                <w:rFonts w:ascii="Calibri" w:eastAsia="Times New Roman" w:hAnsi="Calibri" w:cs="Calibri"/>
                <w:color w:val="000000"/>
                <w:szCs w:val="22"/>
              </w:rPr>
              <w:t>SOUND SENSOR</w:t>
            </w:r>
          </w:p>
        </w:tc>
        <w:tc>
          <w:tcPr>
            <w:tcW w:w="3727" w:type="pct"/>
            <w:noWrap/>
          </w:tcPr>
          <w:p w14:paraId="7F8687A2" w14:textId="6A3DDC6C" w:rsidR="00B61A09" w:rsidRPr="00886EE8" w:rsidRDefault="009C1E4F" w:rsidP="00F3102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2"/>
              </w:rPr>
            </w:pPr>
            <w:hyperlink r:id="rId5" w:tooltip="As a user, I want to see the information gathered by the sound sensor so that I can monitor the sound level in my living environment and improve the quality of my study and sleep." w:history="1">
              <w:r w:rsidR="00666661" w:rsidRPr="00886EE8">
                <w:rPr>
                  <w:rFonts w:ascii="Calibri" w:hAnsi="Calibri" w:cs="Calibri"/>
                  <w:szCs w:val="22"/>
                </w:rPr>
                <w:t>As a user</w:t>
              </w:r>
              <w:r w:rsidR="00666661" w:rsidRPr="00886EE8">
                <w:rPr>
                  <w:rStyle w:val="Hyperlink"/>
                  <w:rFonts w:ascii="Calibri" w:hAnsi="Calibri" w:cs="Calibri"/>
                  <w:color w:val="auto"/>
                  <w:szCs w:val="22"/>
                  <w:u w:val="none"/>
                  <w:shd w:val="clear" w:color="auto" w:fill="FFFFFF"/>
                </w:rPr>
                <w:t>, I want to see the information gathered by the sound sensor so that I can monitor the sound level in my living environment and improve the quality of my study and sleep.</w:t>
              </w:r>
            </w:hyperlink>
          </w:p>
        </w:tc>
      </w:tr>
      <w:tr w:rsidR="00B61A09" w:rsidRPr="00886EE8" w14:paraId="49393FFC" w14:textId="77777777" w:rsidTr="00A2366A">
        <w:trPr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3" w:type="pct"/>
            <w:noWrap/>
          </w:tcPr>
          <w:p w14:paraId="2C54AA7D" w14:textId="24094ACB" w:rsidR="00B61A09" w:rsidRPr="00886EE8" w:rsidRDefault="000A34E5" w:rsidP="00F31022">
            <w:pPr>
              <w:jc w:val="both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86EE8">
              <w:rPr>
                <w:rFonts w:ascii="Calibri" w:eastAsia="Times New Roman" w:hAnsi="Calibri" w:cs="Calibri"/>
                <w:color w:val="000000"/>
                <w:szCs w:val="22"/>
              </w:rPr>
              <w:t>MOVEMENT SENSOR</w:t>
            </w:r>
          </w:p>
        </w:tc>
        <w:tc>
          <w:tcPr>
            <w:tcW w:w="3727" w:type="pct"/>
            <w:noWrap/>
          </w:tcPr>
          <w:p w14:paraId="471D46FD" w14:textId="1E2043E5" w:rsidR="00B61A09" w:rsidRPr="00886EE8" w:rsidRDefault="00666661" w:rsidP="00F3102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2"/>
              </w:rPr>
            </w:pPr>
            <w:r w:rsidRPr="00886EE8">
              <w:rPr>
                <w:rFonts w:ascii="Calibri" w:eastAsia="Times New Roman" w:hAnsi="Calibri" w:cs="Calibri"/>
                <w:szCs w:val="22"/>
              </w:rPr>
              <w:t xml:space="preserve">As a user, </w:t>
            </w:r>
            <w:r w:rsidRPr="00886EE8">
              <w:rPr>
                <w:rFonts w:ascii="Calibri" w:hAnsi="Calibri" w:cs="Calibri"/>
                <w:szCs w:val="22"/>
              </w:rPr>
              <w:t xml:space="preserve"> </w:t>
            </w:r>
            <w:hyperlink r:id="rId6" w:tooltip="As a user, I want to see the information gathered by the movement sensor so that I can monitor the movement history in my living environment." w:history="1">
              <w:r w:rsidRPr="00886EE8">
                <w:rPr>
                  <w:rStyle w:val="Hyperlink"/>
                  <w:rFonts w:ascii="Calibri" w:hAnsi="Calibri" w:cs="Calibri"/>
                  <w:color w:val="auto"/>
                  <w:szCs w:val="22"/>
                  <w:u w:val="none"/>
                  <w:shd w:val="clear" w:color="auto" w:fill="FFFFFF"/>
                </w:rPr>
                <w:t>I want to see the information gathered by the movement sensor so that I can monitor the movement history in my living environment.</w:t>
              </w:r>
            </w:hyperlink>
          </w:p>
        </w:tc>
      </w:tr>
      <w:tr w:rsidR="00B61A09" w:rsidRPr="00886EE8" w14:paraId="670CBAE0" w14:textId="77777777" w:rsidTr="00A2366A">
        <w:trPr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3" w:type="pct"/>
            <w:noWrap/>
          </w:tcPr>
          <w:p w14:paraId="34588BDA" w14:textId="18164828" w:rsidR="00B61A09" w:rsidRPr="00886EE8" w:rsidRDefault="000A34E5" w:rsidP="00F31022">
            <w:pPr>
              <w:jc w:val="both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86EE8">
              <w:rPr>
                <w:rFonts w:ascii="Calibri" w:eastAsia="Times New Roman" w:hAnsi="Calibri" w:cs="Calibri"/>
                <w:color w:val="000000"/>
                <w:szCs w:val="22"/>
              </w:rPr>
              <w:t>HUMIDITY/TEMPERATURE SENSOR</w:t>
            </w:r>
          </w:p>
        </w:tc>
        <w:tc>
          <w:tcPr>
            <w:tcW w:w="3727" w:type="pct"/>
            <w:noWrap/>
          </w:tcPr>
          <w:p w14:paraId="43F9F3DA" w14:textId="4513A6BA" w:rsidR="00B61A09" w:rsidRPr="00886EE8" w:rsidRDefault="00F31022" w:rsidP="00F3102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2"/>
              </w:rPr>
            </w:pPr>
            <w:r w:rsidRPr="00886EE8">
              <w:rPr>
                <w:rFonts w:ascii="Calibri" w:eastAsia="Times New Roman" w:hAnsi="Calibri" w:cs="Calibri"/>
                <w:szCs w:val="22"/>
              </w:rPr>
              <w:t xml:space="preserve">As a user, </w:t>
            </w:r>
            <w:hyperlink r:id="rId7" w:tooltip="As a user, I want to see the information gathered by the humidity/temperature sensor so that I can monitor the humidity/temperature level in my living environment." w:history="1">
              <w:r w:rsidRPr="00886EE8">
                <w:rPr>
                  <w:rStyle w:val="Hyperlink"/>
                  <w:rFonts w:ascii="Calibri" w:hAnsi="Calibri" w:cs="Calibri"/>
                  <w:color w:val="auto"/>
                  <w:szCs w:val="22"/>
                  <w:u w:val="none"/>
                  <w:shd w:val="clear" w:color="auto" w:fill="FFFFFF"/>
                </w:rPr>
                <w:t>I want to see the information gathered by the humidity/temperature sensor so that I can monitor the humidity/temperature level in my living environment.</w:t>
              </w:r>
            </w:hyperlink>
          </w:p>
        </w:tc>
      </w:tr>
      <w:tr w:rsidR="00B61A09" w:rsidRPr="00886EE8" w14:paraId="5DB27BB5" w14:textId="77777777" w:rsidTr="00A2366A">
        <w:trPr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3" w:type="pct"/>
            <w:noWrap/>
          </w:tcPr>
          <w:p w14:paraId="7CFB8157" w14:textId="4FD63B47" w:rsidR="00B61A09" w:rsidRPr="00886EE8" w:rsidRDefault="000A34E5" w:rsidP="00F31022">
            <w:pPr>
              <w:jc w:val="both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86EE8">
              <w:rPr>
                <w:rFonts w:ascii="Calibri" w:eastAsia="Times New Roman" w:hAnsi="Calibri" w:cs="Calibri"/>
                <w:color w:val="000000"/>
                <w:szCs w:val="22"/>
              </w:rPr>
              <w:t>CO2 SENSOR</w:t>
            </w:r>
          </w:p>
        </w:tc>
        <w:tc>
          <w:tcPr>
            <w:tcW w:w="3727" w:type="pct"/>
            <w:noWrap/>
          </w:tcPr>
          <w:p w14:paraId="579DD99F" w14:textId="7496DA37" w:rsidR="00B61A09" w:rsidRPr="00886EE8" w:rsidRDefault="00060FCD" w:rsidP="00F3102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2"/>
                <w:highlight w:val="yellow"/>
              </w:rPr>
            </w:pPr>
            <w:r w:rsidRPr="00886EE8">
              <w:rPr>
                <w:rFonts w:ascii="Calibri" w:eastAsia="Times New Roman" w:hAnsi="Calibri" w:cs="Calibri"/>
                <w:szCs w:val="22"/>
              </w:rPr>
              <w:t xml:space="preserve">As a user,  </w:t>
            </w:r>
            <w:hyperlink r:id="rId8" w:tooltip="As a user, I want to see the information gathered by the CO2 sensor so that I can monitor the CO2 level in my living environment." w:history="1">
              <w:r w:rsidRPr="00886EE8">
                <w:rPr>
                  <w:rStyle w:val="Hyperlink"/>
                  <w:rFonts w:ascii="Calibri" w:hAnsi="Calibri" w:cs="Calibri"/>
                  <w:color w:val="auto"/>
                  <w:szCs w:val="22"/>
                  <w:u w:val="none"/>
                  <w:shd w:val="clear" w:color="auto" w:fill="FFFFFF"/>
                </w:rPr>
                <w:t>I want to see the information gathered by the CO2 sensor so that I can monitor the CO2 level in my living environment.</w:t>
              </w:r>
            </w:hyperlink>
          </w:p>
        </w:tc>
      </w:tr>
      <w:tr w:rsidR="00B61A09" w:rsidRPr="00886EE8" w14:paraId="4E3345F4" w14:textId="77777777" w:rsidTr="00A2366A">
        <w:trPr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3" w:type="pct"/>
            <w:noWrap/>
          </w:tcPr>
          <w:p w14:paraId="2340AB84" w14:textId="59A64F3A" w:rsidR="00B61A09" w:rsidRPr="00886EE8" w:rsidRDefault="00372975" w:rsidP="00F31022">
            <w:pPr>
              <w:jc w:val="both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86EE8">
              <w:rPr>
                <w:rFonts w:ascii="Calibri" w:eastAsia="Times New Roman" w:hAnsi="Calibri" w:cs="Calibri"/>
                <w:color w:val="000000"/>
                <w:szCs w:val="22"/>
              </w:rPr>
              <w:t>LIGHT SENSOR</w:t>
            </w:r>
          </w:p>
        </w:tc>
        <w:tc>
          <w:tcPr>
            <w:tcW w:w="3727" w:type="pct"/>
            <w:noWrap/>
          </w:tcPr>
          <w:p w14:paraId="0300BBDA" w14:textId="602E54EB" w:rsidR="00B61A09" w:rsidRPr="00886EE8" w:rsidRDefault="00372975" w:rsidP="00F3102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2"/>
              </w:rPr>
            </w:pPr>
            <w:r w:rsidRPr="00886EE8">
              <w:rPr>
                <w:rFonts w:ascii="Calibri" w:eastAsia="Times New Roman" w:hAnsi="Calibri" w:cs="Calibri"/>
                <w:szCs w:val="22"/>
              </w:rPr>
              <w:t xml:space="preserve">As a user, </w:t>
            </w:r>
            <w:hyperlink r:id="rId9" w:tooltip="As a user, I want to see the information gathered by the light sensor so that I can monitor the light level in my living environment." w:history="1">
              <w:r w:rsidRPr="00886EE8">
                <w:rPr>
                  <w:rStyle w:val="Hyperlink"/>
                  <w:rFonts w:ascii="Calibri" w:hAnsi="Calibri" w:cs="Calibri"/>
                  <w:color w:val="auto"/>
                  <w:szCs w:val="22"/>
                  <w:u w:val="none"/>
                  <w:shd w:val="clear" w:color="auto" w:fill="FFFFFF"/>
                </w:rPr>
                <w:t>I want to see the information gathered by the light sensor so that I can monitor the light level in my living environment.</w:t>
              </w:r>
            </w:hyperlink>
          </w:p>
        </w:tc>
      </w:tr>
      <w:tr w:rsidR="00B61A09" w:rsidRPr="00886EE8" w14:paraId="365E535F" w14:textId="77777777" w:rsidTr="00A2366A">
        <w:trPr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3" w:type="pct"/>
            <w:noWrap/>
          </w:tcPr>
          <w:p w14:paraId="200F7E7B" w14:textId="360243C8" w:rsidR="00060FCD" w:rsidRPr="00886EE8" w:rsidRDefault="00060FCD" w:rsidP="00F31022">
            <w:pPr>
              <w:jc w:val="both"/>
              <w:rPr>
                <w:rFonts w:ascii="Calibri" w:eastAsia="Times New Roman" w:hAnsi="Calibri" w:cs="Calibri"/>
                <w:b w:val="0"/>
                <w:bCs w:val="0"/>
                <w:color w:val="000000"/>
                <w:szCs w:val="22"/>
              </w:rPr>
            </w:pPr>
            <w:r w:rsidRPr="00886EE8">
              <w:rPr>
                <w:rFonts w:ascii="Calibri" w:eastAsia="Times New Roman" w:hAnsi="Calibri" w:cs="Calibri"/>
                <w:color w:val="000000"/>
                <w:szCs w:val="22"/>
              </w:rPr>
              <w:t>MOVEMENT NOTIFICATIONS</w:t>
            </w:r>
          </w:p>
        </w:tc>
        <w:tc>
          <w:tcPr>
            <w:tcW w:w="3727" w:type="pct"/>
            <w:noWrap/>
          </w:tcPr>
          <w:p w14:paraId="0D740130" w14:textId="58BAA131" w:rsidR="00B61A09" w:rsidRPr="00886EE8" w:rsidRDefault="00B9254C" w:rsidP="00F3102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2"/>
              </w:rPr>
            </w:pPr>
            <w:r w:rsidRPr="00886EE8">
              <w:rPr>
                <w:rFonts w:ascii="Calibri" w:eastAsia="Times New Roman" w:hAnsi="Calibri" w:cs="Calibri"/>
                <w:szCs w:val="22"/>
              </w:rPr>
              <w:t xml:space="preserve">As a user, </w:t>
            </w:r>
            <w:hyperlink r:id="rId10" w:tooltip="As a user, I want to be notified via the android app when there is any movement detected by the movement sensor so that I can make sure there are not any intruders in my home while I am away." w:history="1">
              <w:r w:rsidRPr="00886EE8">
                <w:rPr>
                  <w:rStyle w:val="Hyperlink"/>
                  <w:rFonts w:ascii="Calibri" w:hAnsi="Calibri" w:cs="Calibri"/>
                  <w:color w:val="auto"/>
                  <w:szCs w:val="22"/>
                  <w:u w:val="none"/>
                </w:rPr>
                <w:t>I want to be notified via the android app when there is any movement detected by the movement sensor so that I can make sure there are not any intruders in my home while I am away.</w:t>
              </w:r>
            </w:hyperlink>
          </w:p>
        </w:tc>
      </w:tr>
      <w:tr w:rsidR="00B61A09" w:rsidRPr="00886EE8" w14:paraId="0725B7D8" w14:textId="77777777" w:rsidTr="00A2366A">
        <w:trPr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3" w:type="pct"/>
            <w:noWrap/>
          </w:tcPr>
          <w:p w14:paraId="55D6546A" w14:textId="5640A4C1" w:rsidR="00B61A09" w:rsidRPr="00886EE8" w:rsidRDefault="00060FCD" w:rsidP="00F31022">
            <w:pPr>
              <w:jc w:val="both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86EE8">
              <w:rPr>
                <w:rFonts w:ascii="Calibri" w:eastAsia="Times New Roman" w:hAnsi="Calibri" w:cs="Calibri"/>
                <w:color w:val="000000"/>
                <w:szCs w:val="22"/>
              </w:rPr>
              <w:t>CO2 NOTIFICATIONS</w:t>
            </w:r>
          </w:p>
        </w:tc>
        <w:tc>
          <w:tcPr>
            <w:tcW w:w="3727" w:type="pct"/>
            <w:noWrap/>
          </w:tcPr>
          <w:p w14:paraId="1A7149B7" w14:textId="4D678953" w:rsidR="00B61A09" w:rsidRPr="00886EE8" w:rsidRDefault="00060FCD" w:rsidP="00F3102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2"/>
              </w:rPr>
            </w:pPr>
            <w:r w:rsidRPr="00886EE8">
              <w:rPr>
                <w:rFonts w:ascii="Calibri" w:eastAsia="Times New Roman" w:hAnsi="Calibri" w:cs="Calibri"/>
                <w:szCs w:val="22"/>
              </w:rPr>
              <w:t xml:space="preserve">As a user, </w:t>
            </w:r>
            <w:r w:rsidRPr="00886EE8">
              <w:rPr>
                <w:rFonts w:ascii="Calibri" w:hAnsi="Calibri" w:cs="Calibri"/>
                <w:szCs w:val="22"/>
              </w:rPr>
              <w:t xml:space="preserve"> </w:t>
            </w:r>
            <w:hyperlink r:id="rId11" w:tooltip="As a user, I want to be notified via the android app when the CO2 level becomes too high according to the recommendations of experts in the field so that I can maintain a healthy living environment." w:history="1">
              <w:r w:rsidRPr="00886EE8">
                <w:rPr>
                  <w:rStyle w:val="Hyperlink"/>
                  <w:rFonts w:ascii="Calibri" w:hAnsi="Calibri" w:cs="Calibri"/>
                  <w:color w:val="auto"/>
                  <w:szCs w:val="22"/>
                  <w:u w:val="none"/>
                  <w:shd w:val="clear" w:color="auto" w:fill="FFFFFF"/>
                </w:rPr>
                <w:t>I want to be notified via the android app when the CO2 level becomes too high according to the recommendations of experts in the field so that I can maintain a healthy living environment.</w:t>
              </w:r>
            </w:hyperlink>
          </w:p>
        </w:tc>
      </w:tr>
      <w:tr w:rsidR="00B61A09" w:rsidRPr="00886EE8" w14:paraId="13D6CF7C" w14:textId="77777777" w:rsidTr="00A2366A">
        <w:trPr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3" w:type="pct"/>
            <w:noWrap/>
          </w:tcPr>
          <w:p w14:paraId="4D0A7C16" w14:textId="7DBFC970" w:rsidR="00B61A09" w:rsidRPr="00886EE8" w:rsidRDefault="00B9254C" w:rsidP="00F31022">
            <w:pPr>
              <w:jc w:val="both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86EE8">
              <w:rPr>
                <w:rFonts w:ascii="Calibri" w:eastAsia="Times New Roman" w:hAnsi="Calibri" w:cs="Calibri"/>
                <w:color w:val="000000"/>
                <w:szCs w:val="22"/>
              </w:rPr>
              <w:t>SOUND NOTIFICATIONS</w:t>
            </w:r>
          </w:p>
        </w:tc>
        <w:tc>
          <w:tcPr>
            <w:tcW w:w="3727" w:type="pct"/>
            <w:noWrap/>
          </w:tcPr>
          <w:p w14:paraId="1677EF3D" w14:textId="1221A698" w:rsidR="00CA4564" w:rsidRPr="00886EE8" w:rsidRDefault="00B9254C" w:rsidP="00CA45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2"/>
              </w:rPr>
            </w:pPr>
            <w:r w:rsidRPr="00886EE8">
              <w:rPr>
                <w:rFonts w:ascii="Calibri" w:eastAsia="Times New Roman" w:hAnsi="Calibri" w:cs="Calibri"/>
                <w:szCs w:val="22"/>
              </w:rPr>
              <w:t xml:space="preserve">As a user, </w:t>
            </w:r>
            <w:r w:rsidRPr="00886EE8">
              <w:rPr>
                <w:rFonts w:ascii="Calibri" w:hAnsi="Calibri" w:cs="Calibri"/>
                <w:szCs w:val="22"/>
              </w:rPr>
              <w:fldChar w:fldCharType="begin"/>
            </w:r>
            <w:r w:rsidRPr="00886EE8">
              <w:rPr>
                <w:rFonts w:ascii="Calibri" w:hAnsi="Calibri" w:cs="Calibri"/>
                <w:szCs w:val="22"/>
              </w:rPr>
              <w:instrText xml:space="preserve"> HYPERLINK "https://11michi11.myjetbrains.com/youtrack/issue/HMS-27" \o "As a user, I want to see the information gathered by the sound sensor so that I can monitor the sound level in my living environment and improve the quality of my study and sleep." </w:instrText>
            </w:r>
            <w:r w:rsidRPr="00886EE8">
              <w:rPr>
                <w:rFonts w:ascii="Calibri" w:hAnsi="Calibri" w:cs="Calibri"/>
                <w:szCs w:val="22"/>
              </w:rPr>
              <w:fldChar w:fldCharType="separate"/>
            </w:r>
            <w:hyperlink r:id="rId12" w:tooltip="As a user, I want to be notified via the android app when the sound level becomes too high." w:history="1">
              <w:r w:rsidR="00CA4564" w:rsidRPr="00886EE8">
                <w:rPr>
                  <w:rStyle w:val="Hyperlink"/>
                  <w:rFonts w:ascii="Calibri" w:hAnsi="Calibri" w:cs="Calibri"/>
                  <w:color w:val="auto"/>
                  <w:szCs w:val="22"/>
                  <w:u w:val="none"/>
                </w:rPr>
                <w:t>I want to be notified via the android app when the sound level becomes too high.</w:t>
              </w:r>
            </w:hyperlink>
          </w:p>
          <w:p w14:paraId="26472EB0" w14:textId="3BB90F1F" w:rsidR="00B61A09" w:rsidRPr="00886EE8" w:rsidRDefault="00B9254C" w:rsidP="00F3102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2"/>
              </w:rPr>
            </w:pPr>
            <w:r w:rsidRPr="00886EE8">
              <w:rPr>
                <w:rFonts w:ascii="Calibri" w:hAnsi="Calibri" w:cs="Calibri"/>
                <w:szCs w:val="22"/>
              </w:rPr>
              <w:fldChar w:fldCharType="end"/>
            </w:r>
          </w:p>
        </w:tc>
      </w:tr>
      <w:tr w:rsidR="00B61A09" w:rsidRPr="00886EE8" w14:paraId="0C3D5B19" w14:textId="77777777" w:rsidTr="00A2366A">
        <w:trPr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3" w:type="pct"/>
            <w:noWrap/>
          </w:tcPr>
          <w:p w14:paraId="32E28EB5" w14:textId="19844C3F" w:rsidR="00B61A09" w:rsidRPr="00886EE8" w:rsidRDefault="00B9254C" w:rsidP="00B9254C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86EE8">
              <w:rPr>
                <w:rFonts w:ascii="Calibri" w:eastAsia="Times New Roman" w:hAnsi="Calibri" w:cs="Calibri"/>
                <w:color w:val="000000"/>
                <w:szCs w:val="22"/>
              </w:rPr>
              <w:lastRenderedPageBreak/>
              <w:t>HUMIDITY NOTIFICATIONS</w:t>
            </w:r>
          </w:p>
        </w:tc>
        <w:tc>
          <w:tcPr>
            <w:tcW w:w="3727" w:type="pct"/>
            <w:noWrap/>
          </w:tcPr>
          <w:p w14:paraId="76738903" w14:textId="77777777" w:rsidR="00B9254C" w:rsidRPr="00886EE8" w:rsidRDefault="00B9254C" w:rsidP="00B925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Cs w:val="22"/>
              </w:rPr>
            </w:pPr>
            <w:r w:rsidRPr="00886EE8">
              <w:rPr>
                <w:rFonts w:ascii="Calibri" w:eastAsia="Times New Roman" w:hAnsi="Calibri" w:cs="Calibri"/>
                <w:szCs w:val="22"/>
              </w:rPr>
              <w:t xml:space="preserve">As a user, </w:t>
            </w:r>
            <w:r w:rsidRPr="00886EE8">
              <w:rPr>
                <w:rFonts w:ascii="Calibri" w:hAnsi="Calibri" w:cs="Calibri"/>
                <w:szCs w:val="22"/>
              </w:rPr>
              <w:t>I want to be notified via the android app when the humidity level becomes too high or too low according to the recommendations of experts in the field so that I can maintain a healthy living environment.</w:t>
            </w:r>
          </w:p>
          <w:p w14:paraId="3889743F" w14:textId="17217E51" w:rsidR="00B61A09" w:rsidRPr="00886EE8" w:rsidRDefault="00B61A09" w:rsidP="00B925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2"/>
              </w:rPr>
            </w:pPr>
          </w:p>
        </w:tc>
      </w:tr>
      <w:tr w:rsidR="00B61A09" w:rsidRPr="00886EE8" w14:paraId="334F95B7" w14:textId="77777777" w:rsidTr="00A2366A">
        <w:trPr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3" w:type="pct"/>
            <w:noWrap/>
          </w:tcPr>
          <w:p w14:paraId="2D15A01C" w14:textId="3E292B4C" w:rsidR="00B61A09" w:rsidRPr="00886EE8" w:rsidRDefault="000C4F94" w:rsidP="00F31022">
            <w:pPr>
              <w:jc w:val="both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86EE8">
              <w:rPr>
                <w:rFonts w:ascii="Calibri" w:eastAsia="Times New Roman" w:hAnsi="Calibri" w:cs="Calibri"/>
                <w:color w:val="000000"/>
                <w:szCs w:val="22"/>
              </w:rPr>
              <w:t>OVERALL QUALITY</w:t>
            </w:r>
          </w:p>
        </w:tc>
        <w:tc>
          <w:tcPr>
            <w:tcW w:w="3727" w:type="pct"/>
            <w:noWrap/>
          </w:tcPr>
          <w:p w14:paraId="31AC1FE0" w14:textId="6932A674" w:rsidR="00B61A09" w:rsidRPr="00886EE8" w:rsidRDefault="00CA4564" w:rsidP="00F3102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2"/>
              </w:rPr>
            </w:pPr>
            <w:r w:rsidRPr="00886EE8">
              <w:rPr>
                <w:rFonts w:ascii="Calibri" w:eastAsia="Times New Roman" w:hAnsi="Calibri" w:cs="Calibri"/>
                <w:szCs w:val="22"/>
              </w:rPr>
              <w:t xml:space="preserve">As a user, </w:t>
            </w:r>
            <w:hyperlink r:id="rId13" w:tooltip="As a user, I want to get a daily grade (1 to 10) that shows the overall quality of the environment I live in based on data collected from sensors." w:history="1">
              <w:r w:rsidRPr="00886EE8">
                <w:rPr>
                  <w:rStyle w:val="Hyperlink"/>
                  <w:rFonts w:ascii="Calibri" w:hAnsi="Calibri" w:cs="Calibri"/>
                  <w:color w:val="auto"/>
                  <w:szCs w:val="22"/>
                  <w:u w:val="none"/>
                </w:rPr>
                <w:t>I want to get a daily grade (1 to 10) that shows the overall quality of the environment I live in based on data collected from sensors.</w:t>
              </w:r>
            </w:hyperlink>
          </w:p>
        </w:tc>
      </w:tr>
      <w:tr w:rsidR="00B61A09" w:rsidRPr="00886EE8" w14:paraId="0BB12860" w14:textId="77777777" w:rsidTr="00A2366A">
        <w:trPr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3" w:type="pct"/>
            <w:noWrap/>
          </w:tcPr>
          <w:p w14:paraId="0F2F4FF2" w14:textId="31E1AD73" w:rsidR="00B61A09" w:rsidRPr="00886EE8" w:rsidRDefault="000C4F94" w:rsidP="00F31022">
            <w:pPr>
              <w:jc w:val="both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86EE8">
              <w:rPr>
                <w:rFonts w:ascii="Calibri" w:eastAsia="Times New Roman" w:hAnsi="Calibri" w:cs="Calibri"/>
                <w:color w:val="000000"/>
                <w:szCs w:val="22"/>
              </w:rPr>
              <w:t>SENSORS CONTROL</w:t>
            </w:r>
          </w:p>
        </w:tc>
        <w:tc>
          <w:tcPr>
            <w:tcW w:w="3727" w:type="pct"/>
            <w:noWrap/>
          </w:tcPr>
          <w:p w14:paraId="251AAED0" w14:textId="350C0757" w:rsidR="00B61A09" w:rsidRPr="00886EE8" w:rsidRDefault="00CA4564" w:rsidP="00F3102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2"/>
              </w:rPr>
            </w:pPr>
            <w:r w:rsidRPr="00886EE8">
              <w:rPr>
                <w:rFonts w:ascii="Calibri" w:eastAsia="Times New Roman" w:hAnsi="Calibri" w:cs="Calibri"/>
                <w:szCs w:val="22"/>
              </w:rPr>
              <w:t xml:space="preserve">As a user, </w:t>
            </w:r>
            <w:hyperlink r:id="rId14" w:tooltip="As a user, I want to turn on/off sensors via the mobile android app. (the lowest priority)" w:history="1">
              <w:r w:rsidRPr="00886EE8">
                <w:rPr>
                  <w:rStyle w:val="Hyperlink"/>
                  <w:rFonts w:ascii="Calibri" w:hAnsi="Calibri" w:cs="Calibri"/>
                  <w:color w:val="auto"/>
                  <w:szCs w:val="22"/>
                  <w:u w:val="none"/>
                  <w:shd w:val="clear" w:color="auto" w:fill="FFFFFF"/>
                </w:rPr>
                <w:t>I want to turn on/off sensors via the mobile android app.</w:t>
              </w:r>
            </w:hyperlink>
          </w:p>
        </w:tc>
      </w:tr>
      <w:tr w:rsidR="00B61A09" w:rsidRPr="00886EE8" w14:paraId="0B39491D" w14:textId="77777777" w:rsidTr="00A2366A">
        <w:trPr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3" w:type="pct"/>
            <w:noWrap/>
          </w:tcPr>
          <w:p w14:paraId="266690F1" w14:textId="6BD22EB5" w:rsidR="00B61A09" w:rsidRPr="00886EE8" w:rsidRDefault="001A27E9" w:rsidP="00F31022">
            <w:pPr>
              <w:jc w:val="both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86EE8">
              <w:rPr>
                <w:rFonts w:ascii="Calibri" w:eastAsia="Times New Roman" w:hAnsi="Calibri" w:cs="Calibri"/>
                <w:color w:val="000000"/>
                <w:szCs w:val="22"/>
              </w:rPr>
              <w:t>DEVICE MANAGEMENT</w:t>
            </w:r>
          </w:p>
        </w:tc>
        <w:tc>
          <w:tcPr>
            <w:tcW w:w="3727" w:type="pct"/>
            <w:noWrap/>
          </w:tcPr>
          <w:p w14:paraId="47D32B84" w14:textId="7AF79E3F" w:rsidR="00B61A09" w:rsidRPr="00886EE8" w:rsidRDefault="001A27E9" w:rsidP="00F3102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2"/>
              </w:rPr>
            </w:pPr>
            <w:r w:rsidRPr="00886EE8">
              <w:rPr>
                <w:rFonts w:ascii="Calibri" w:eastAsia="Times New Roman" w:hAnsi="Calibri" w:cs="Calibri"/>
                <w:szCs w:val="22"/>
              </w:rPr>
              <w:t>As a user, I want to be able to manage my devices.</w:t>
            </w:r>
          </w:p>
        </w:tc>
      </w:tr>
      <w:tr w:rsidR="00B61A09" w:rsidRPr="00886EE8" w14:paraId="4643078E" w14:textId="77777777" w:rsidTr="00A2366A">
        <w:trPr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3" w:type="pct"/>
            <w:noWrap/>
          </w:tcPr>
          <w:p w14:paraId="2251DE13" w14:textId="77777777" w:rsidR="00B61A09" w:rsidRPr="00886EE8" w:rsidRDefault="00B61A09" w:rsidP="00F31022">
            <w:pPr>
              <w:jc w:val="both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3727" w:type="pct"/>
            <w:noWrap/>
          </w:tcPr>
          <w:p w14:paraId="39C14363" w14:textId="77777777" w:rsidR="00B61A09" w:rsidRPr="00886EE8" w:rsidRDefault="00B61A09" w:rsidP="00F3102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2"/>
              </w:rPr>
            </w:pPr>
          </w:p>
        </w:tc>
      </w:tr>
      <w:tr w:rsidR="00B61A09" w:rsidRPr="00886EE8" w14:paraId="77926FA6" w14:textId="77777777" w:rsidTr="00A2366A">
        <w:trPr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3" w:type="pct"/>
            <w:noWrap/>
          </w:tcPr>
          <w:p w14:paraId="14859D38" w14:textId="77777777" w:rsidR="00B61A09" w:rsidRPr="00886EE8" w:rsidRDefault="00B61A09" w:rsidP="00F31022">
            <w:pPr>
              <w:jc w:val="both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3727" w:type="pct"/>
            <w:noWrap/>
          </w:tcPr>
          <w:p w14:paraId="64ED1D85" w14:textId="77777777" w:rsidR="00B61A09" w:rsidRPr="00886EE8" w:rsidRDefault="00B61A09" w:rsidP="00F3102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Cs w:val="22"/>
              </w:rPr>
            </w:pPr>
          </w:p>
        </w:tc>
      </w:tr>
    </w:tbl>
    <w:p w14:paraId="0ECFC6CB" w14:textId="006F32E3" w:rsidR="005307CF" w:rsidRDefault="005307CF" w:rsidP="00F31022">
      <w:pPr>
        <w:rPr>
          <w:rFonts w:ascii="Calibri" w:hAnsi="Calibri" w:cs="Calibri"/>
          <w:szCs w:val="22"/>
        </w:rPr>
      </w:pPr>
    </w:p>
    <w:p w14:paraId="44FFE756" w14:textId="285AA2EA" w:rsidR="009C1E4F" w:rsidRDefault="009C1E4F" w:rsidP="00F31022">
      <w:pPr>
        <w:rPr>
          <w:rFonts w:ascii="Calibri" w:hAnsi="Calibri" w:cs="Calibri"/>
          <w:szCs w:val="22"/>
        </w:rPr>
      </w:pPr>
    </w:p>
    <w:p w14:paraId="3828B3B0" w14:textId="77777777" w:rsidR="009C1E4F" w:rsidRPr="00886EE8" w:rsidRDefault="009C1E4F" w:rsidP="00F31022">
      <w:pPr>
        <w:rPr>
          <w:rFonts w:ascii="Calibri" w:hAnsi="Calibri" w:cs="Calibri"/>
          <w:szCs w:val="22"/>
        </w:rPr>
      </w:pPr>
      <w:bookmarkStart w:id="2" w:name="_GoBack"/>
      <w:bookmarkEnd w:id="2"/>
    </w:p>
    <w:sectPr w:rsidR="009C1E4F" w:rsidRPr="00886E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344C8A"/>
    <w:multiLevelType w:val="multilevel"/>
    <w:tmpl w:val="7EA84FE0"/>
    <w:lvl w:ilvl="0">
      <w:start w:val="1"/>
      <w:numFmt w:val="decimal"/>
      <w:pStyle w:val="Heading1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83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567" w:hanging="567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567" w:hanging="567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567" w:hanging="567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3NzQzNDc1Njc1NTFQ0lEKTi0uzszPAykwrgUAb8mjIywAAAA="/>
  </w:docVars>
  <w:rsids>
    <w:rsidRoot w:val="00AC49EC"/>
    <w:rsid w:val="00060FCD"/>
    <w:rsid w:val="000A34E5"/>
    <w:rsid w:val="000C4F94"/>
    <w:rsid w:val="001A27E9"/>
    <w:rsid w:val="002E6191"/>
    <w:rsid w:val="00372975"/>
    <w:rsid w:val="0039759C"/>
    <w:rsid w:val="004A2B18"/>
    <w:rsid w:val="004D7AB6"/>
    <w:rsid w:val="005307CF"/>
    <w:rsid w:val="00666661"/>
    <w:rsid w:val="00886EE8"/>
    <w:rsid w:val="009637CB"/>
    <w:rsid w:val="009C1E4F"/>
    <w:rsid w:val="00A2366A"/>
    <w:rsid w:val="00AC49EC"/>
    <w:rsid w:val="00B61A09"/>
    <w:rsid w:val="00B9254C"/>
    <w:rsid w:val="00BD5CFF"/>
    <w:rsid w:val="00CA4564"/>
    <w:rsid w:val="00D14F50"/>
    <w:rsid w:val="00DA2D25"/>
    <w:rsid w:val="00ED0805"/>
    <w:rsid w:val="00F310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E16CEF"/>
  <w15:chartTrackingRefBased/>
  <w15:docId w15:val="{32B25108-E33C-4668-8AEA-A171BA388B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A2B18"/>
    <w:pPr>
      <w:spacing w:after="0" w:line="360" w:lineRule="auto"/>
    </w:pPr>
    <w:rPr>
      <w:rFonts w:ascii="Arial" w:hAnsi="Arial" w:cs="Arial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9759C"/>
    <w:pPr>
      <w:keepNext/>
      <w:keepLines/>
      <w:numPr>
        <w:numId w:val="1"/>
      </w:numPr>
      <w:spacing w:before="480" w:after="240" w:line="300" w:lineRule="atLeast"/>
      <w:contextualSpacing/>
      <w:outlineLvl w:val="0"/>
    </w:pPr>
    <w:rPr>
      <w:rFonts w:eastAsiaTheme="majorEastAs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1"/>
    <w:qFormat/>
    <w:rsid w:val="0039759C"/>
    <w:pPr>
      <w:keepNext/>
      <w:keepLines/>
      <w:numPr>
        <w:ilvl w:val="1"/>
        <w:numId w:val="1"/>
      </w:numPr>
      <w:spacing w:before="480" w:after="240" w:line="300" w:lineRule="atLeast"/>
      <w:ind w:left="567"/>
      <w:contextualSpacing/>
      <w:outlineLvl w:val="1"/>
    </w:pPr>
    <w:rPr>
      <w:rFonts w:eastAsiaTheme="majorEastAsia"/>
      <w:b/>
      <w:bCs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1"/>
    <w:qFormat/>
    <w:rsid w:val="0039759C"/>
    <w:pPr>
      <w:keepNext/>
      <w:keepLines/>
      <w:numPr>
        <w:ilvl w:val="2"/>
        <w:numId w:val="1"/>
      </w:numPr>
      <w:spacing w:before="480" w:after="240" w:line="300" w:lineRule="atLeast"/>
      <w:contextualSpacing/>
      <w:outlineLvl w:val="2"/>
    </w:pPr>
    <w:rPr>
      <w:rFonts w:eastAsiaTheme="majorEastAsia"/>
      <w:b/>
      <w:bCs/>
    </w:rPr>
  </w:style>
  <w:style w:type="paragraph" w:styleId="Heading4">
    <w:name w:val="heading 4"/>
    <w:basedOn w:val="Normal"/>
    <w:next w:val="Normal"/>
    <w:link w:val="Heading4Char"/>
    <w:uiPriority w:val="1"/>
    <w:qFormat/>
    <w:rsid w:val="0039759C"/>
    <w:pPr>
      <w:keepNext/>
      <w:keepLines/>
      <w:numPr>
        <w:ilvl w:val="3"/>
        <w:numId w:val="1"/>
      </w:numPr>
      <w:spacing w:before="240"/>
      <w:contextualSpacing/>
      <w:outlineLvl w:val="3"/>
    </w:pPr>
    <w:rPr>
      <w:rFonts w:eastAsiaTheme="majorEastAsia"/>
      <w:b/>
      <w:bCs/>
      <w:iCs/>
    </w:rPr>
  </w:style>
  <w:style w:type="paragraph" w:styleId="Heading5">
    <w:name w:val="heading 5"/>
    <w:basedOn w:val="Normal"/>
    <w:next w:val="Normal"/>
    <w:link w:val="Heading5Char"/>
    <w:uiPriority w:val="1"/>
    <w:semiHidden/>
    <w:rsid w:val="0039759C"/>
    <w:pPr>
      <w:keepNext/>
      <w:keepLines/>
      <w:numPr>
        <w:ilvl w:val="4"/>
        <w:numId w:val="1"/>
      </w:numPr>
      <w:spacing w:before="260"/>
      <w:contextualSpacing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1"/>
    <w:semiHidden/>
    <w:rsid w:val="0039759C"/>
    <w:pPr>
      <w:keepNext/>
      <w:keepLines/>
      <w:numPr>
        <w:ilvl w:val="5"/>
        <w:numId w:val="1"/>
      </w:numPr>
      <w:spacing w:before="260"/>
      <w:contextualSpacing/>
      <w:outlineLvl w:val="5"/>
    </w:pPr>
    <w:rPr>
      <w:rFonts w:eastAsiaTheme="majorEastAsia" w:cstheme="majorBidi"/>
      <w:b/>
      <w:iCs/>
    </w:rPr>
  </w:style>
  <w:style w:type="paragraph" w:styleId="Heading7">
    <w:name w:val="heading 7"/>
    <w:basedOn w:val="Normal"/>
    <w:next w:val="Normal"/>
    <w:link w:val="Heading7Char"/>
    <w:uiPriority w:val="1"/>
    <w:semiHidden/>
    <w:rsid w:val="0039759C"/>
    <w:pPr>
      <w:keepNext/>
      <w:keepLines/>
      <w:numPr>
        <w:ilvl w:val="6"/>
        <w:numId w:val="1"/>
      </w:numPr>
      <w:spacing w:before="260"/>
      <w:contextualSpacing/>
      <w:outlineLvl w:val="6"/>
    </w:pPr>
    <w:rPr>
      <w:rFonts w:eastAsiaTheme="majorEastAsia" w:cstheme="majorBidi"/>
      <w:b/>
      <w:iCs/>
    </w:rPr>
  </w:style>
  <w:style w:type="paragraph" w:styleId="Heading8">
    <w:name w:val="heading 8"/>
    <w:basedOn w:val="Normal"/>
    <w:next w:val="Normal"/>
    <w:link w:val="Heading8Char"/>
    <w:uiPriority w:val="1"/>
    <w:semiHidden/>
    <w:rsid w:val="0039759C"/>
    <w:pPr>
      <w:keepNext/>
      <w:keepLines/>
      <w:numPr>
        <w:ilvl w:val="7"/>
        <w:numId w:val="1"/>
      </w:numPr>
      <w:spacing w:before="260"/>
      <w:contextualSpacing/>
      <w:outlineLvl w:val="7"/>
    </w:pPr>
    <w:rPr>
      <w:rFonts w:eastAsiaTheme="majorEastAsia" w:cstheme="majorBidi"/>
      <w:b/>
    </w:rPr>
  </w:style>
  <w:style w:type="paragraph" w:styleId="Heading9">
    <w:name w:val="heading 9"/>
    <w:basedOn w:val="Normal"/>
    <w:next w:val="Normal"/>
    <w:link w:val="Heading9Char"/>
    <w:uiPriority w:val="1"/>
    <w:semiHidden/>
    <w:rsid w:val="0039759C"/>
    <w:pPr>
      <w:keepNext/>
      <w:keepLines/>
      <w:numPr>
        <w:ilvl w:val="8"/>
        <w:numId w:val="1"/>
      </w:numPr>
      <w:spacing w:before="260"/>
      <w:contextualSpacing/>
      <w:outlineLvl w:val="8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1Light">
    <w:name w:val="Grid Table 1 Light"/>
    <w:basedOn w:val="TableNormal"/>
    <w:uiPriority w:val="46"/>
    <w:rsid w:val="004A2B18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1Char">
    <w:name w:val="Heading 1 Char"/>
    <w:basedOn w:val="DefaultParagraphFont"/>
    <w:link w:val="Heading1"/>
    <w:uiPriority w:val="9"/>
    <w:rsid w:val="0039759C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1"/>
    <w:rsid w:val="0039759C"/>
    <w:rPr>
      <w:rFonts w:ascii="Arial" w:eastAsiaTheme="majorEastAsia" w:hAnsi="Arial" w:cs="Arial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sid w:val="0039759C"/>
    <w:rPr>
      <w:rFonts w:ascii="Arial" w:eastAsiaTheme="majorEastAsia" w:hAnsi="Arial" w:cs="Arial"/>
      <w:b/>
      <w:bCs/>
      <w:szCs w:val="20"/>
    </w:rPr>
  </w:style>
  <w:style w:type="character" w:customStyle="1" w:styleId="Heading4Char">
    <w:name w:val="Heading 4 Char"/>
    <w:basedOn w:val="DefaultParagraphFont"/>
    <w:link w:val="Heading4"/>
    <w:uiPriority w:val="1"/>
    <w:rsid w:val="0039759C"/>
    <w:rPr>
      <w:rFonts w:ascii="Arial" w:eastAsiaTheme="majorEastAsia" w:hAnsi="Arial" w:cs="Arial"/>
      <w:b/>
      <w:bCs/>
      <w:iCs/>
      <w:szCs w:val="20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39759C"/>
    <w:rPr>
      <w:rFonts w:ascii="Arial" w:eastAsiaTheme="majorEastAsia" w:hAnsi="Arial" w:cstheme="majorBidi"/>
      <w:b/>
      <w:szCs w:val="20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39759C"/>
    <w:rPr>
      <w:rFonts w:ascii="Arial" w:eastAsiaTheme="majorEastAsia" w:hAnsi="Arial" w:cstheme="majorBidi"/>
      <w:b/>
      <w:iCs/>
      <w:szCs w:val="20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39759C"/>
    <w:rPr>
      <w:rFonts w:ascii="Arial" w:eastAsiaTheme="majorEastAsia" w:hAnsi="Arial" w:cstheme="majorBidi"/>
      <w:b/>
      <w:iCs/>
      <w:szCs w:val="20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39759C"/>
    <w:rPr>
      <w:rFonts w:ascii="Arial" w:eastAsiaTheme="majorEastAsia" w:hAnsi="Arial" w:cstheme="majorBidi"/>
      <w:b/>
      <w:szCs w:val="20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39759C"/>
    <w:rPr>
      <w:rFonts w:ascii="Arial" w:eastAsiaTheme="majorEastAsia" w:hAnsi="Arial" w:cstheme="majorBidi"/>
      <w:b/>
      <w:iCs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666661"/>
    <w:rPr>
      <w:color w:val="0000FF"/>
      <w:u w:val="single"/>
    </w:rPr>
  </w:style>
  <w:style w:type="character" w:customStyle="1" w:styleId="highlightedword">
    <w:name w:val="highlightedword"/>
    <w:basedOn w:val="DefaultParagraphFont"/>
    <w:rsid w:val="006666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812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13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07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30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64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40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90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93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11michi11.myjetbrains.com/youtrack/issue/HMS-25" TargetMode="External"/><Relationship Id="rId13" Type="http://schemas.openxmlformats.org/officeDocument/2006/relationships/hyperlink" Target="https://11michi11.myjetbrains.com/youtrack/issue/HMS-93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11michi11.myjetbrains.com/youtrack/issue/HMS-29" TargetMode="External"/><Relationship Id="rId12" Type="http://schemas.openxmlformats.org/officeDocument/2006/relationships/hyperlink" Target="https://11michi11.myjetbrains.com/youtrack/issue/HMS-28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11michi11.myjetbrains.com/youtrack/issue/HMS-31" TargetMode="External"/><Relationship Id="rId11" Type="http://schemas.openxmlformats.org/officeDocument/2006/relationships/hyperlink" Target="https://11michi11.myjetbrains.com/youtrack/issue/HMS-26" TargetMode="External"/><Relationship Id="rId5" Type="http://schemas.openxmlformats.org/officeDocument/2006/relationships/hyperlink" Target="https://11michi11.myjetbrains.com/youtrack/issue/HMS-27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11michi11.myjetbrains.com/youtrack/issue/HMS-3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11michi11.myjetbrains.com/youtrack/issue/HMS-33" TargetMode="External"/><Relationship Id="rId14" Type="http://schemas.openxmlformats.org/officeDocument/2006/relationships/hyperlink" Target="https://11michi11.myjetbrains.com/youtrack/issue/HMS-38" TargetMode="External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</TotalTime>
  <Pages>2</Pages>
  <Words>718</Words>
  <Characters>409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oana-Ruxandra Stegaru (267114 ICT)</dc:creator>
  <cp:keywords/>
  <dc:description/>
  <cp:lastModifiedBy>Ioana-Ruxandra Stegaru (267114 ICT)</cp:lastModifiedBy>
  <cp:revision>15</cp:revision>
  <dcterms:created xsi:type="dcterms:W3CDTF">2019-05-08T06:46:00Z</dcterms:created>
  <dcterms:modified xsi:type="dcterms:W3CDTF">2019-05-09T06:54:00Z</dcterms:modified>
</cp:coreProperties>
</file>